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Zeki</w:t>
      </w:r>
    </w:p>
    <w:p>
      <w:pPr>
        <w:pStyle w:val="Date"/>
      </w:pPr>
      <w:r>
        <w:t xml:space="preserve">12/6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raft_sty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BA2F3F" w:rsidSect="00285881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65669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0C1C02C"/>
    <w:multiLevelType w:val="multilevel"/>
    <w:tmpl w:val="13F05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73cf4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GSTT</Company>
  <LinksUpToDate>false</LinksUpToDate>
  <CharactersWithSpaces>9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bastian Zeki</dc:creator>
  <dcterms:created xsi:type="dcterms:W3CDTF">2019-12-06T17:34:03Z</dcterms:created>
  <dcterms:modified xsi:type="dcterms:W3CDTF">2019-12-06T17:34:03Z</dcterms:modified>
</cp:coreProperties>
</file>